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A4C748" w14:textId="77777777" w:rsidR="00114848" w:rsidRDefault="00114848" w:rsidP="00114848">
      <w:pPr>
        <w:pStyle w:val="PargrafodaLista"/>
        <w:spacing w:line="276" w:lineRule="auto"/>
        <w:ind w:left="0"/>
        <w:rPr>
          <w:rStyle w:val="Nenhum"/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Style w:val="Nenhum"/>
          <w:rFonts w:ascii="Times New Roman" w:hAnsi="Times New Roman"/>
          <w:b/>
          <w:bCs/>
          <w:sz w:val="24"/>
          <w:szCs w:val="24"/>
          <w:lang w:val="en-US"/>
        </w:rPr>
        <w:t>APPENDIX</w:t>
      </w:r>
    </w:p>
    <w:p w14:paraId="2D7DFC1C" w14:textId="77777777" w:rsidR="00114848" w:rsidRDefault="00114848" w:rsidP="00114848">
      <w:pPr>
        <w:pStyle w:val="PargrafodaLista"/>
        <w:spacing w:line="276" w:lineRule="auto"/>
        <w:ind w:left="0"/>
        <w:rPr>
          <w:rStyle w:val="Nenhum"/>
          <w:rFonts w:ascii="Times New Roman" w:hAnsi="Times New Roman"/>
          <w:i/>
          <w:iCs/>
          <w:sz w:val="24"/>
          <w:szCs w:val="24"/>
          <w:lang w:val="en-US"/>
        </w:rPr>
      </w:pPr>
      <w:r>
        <w:rPr>
          <w:rStyle w:val="Nenhum"/>
          <w:rFonts w:ascii="Times New Roman" w:hAnsi="Times New Roman"/>
          <w:i/>
          <w:iCs/>
          <w:sz w:val="24"/>
          <w:szCs w:val="24"/>
          <w:lang w:val="en-US"/>
        </w:rPr>
        <w:t>TOPIC MODEL PYTON SCRIPT</w:t>
      </w:r>
    </w:p>
    <w:p w14:paraId="553D87AD" w14:textId="77777777" w:rsidR="00114848" w:rsidRDefault="00114848" w:rsidP="00114848">
      <w:pPr>
        <w:pStyle w:val="PargrafodaLista"/>
        <w:spacing w:line="276" w:lineRule="auto"/>
        <w:ind w:left="-1276"/>
        <w:jc w:val="center"/>
        <w:rPr>
          <w:rStyle w:val="Nenhum"/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348AD8F5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!/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usr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/bin/env python</w:t>
      </w:r>
    </w:p>
    <w:p w14:paraId="4DB1F210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coding: utf-8</w:t>
      </w:r>
    </w:p>
    <w:p w14:paraId="3EA03F75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24AF37B5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In[1]:</w:t>
      </w:r>
    </w:p>
    <w:p w14:paraId="70F8EA2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183CAEDF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import pandas as pd</w:t>
      </w:r>
    </w:p>
    <w:p w14:paraId="6B0D517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import docx</w:t>
      </w:r>
    </w:p>
    <w:p w14:paraId="78FC1640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import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os</w:t>
      </w:r>
      <w:proofErr w:type="spellEnd"/>
    </w:p>
    <w:p w14:paraId="79EEA08A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from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qd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import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qdm</w:t>
      </w:r>
      <w:proofErr w:type="spellEnd"/>
    </w:p>
    <w:p w14:paraId="5291C1BF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from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gensi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import corpora, models, similarities</w:t>
      </w:r>
    </w:p>
    <w:p w14:paraId="3CC2A0B7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from collections import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OrderedDict</w:t>
      </w:r>
      <w:proofErr w:type="spellEnd"/>
    </w:p>
    <w:p w14:paraId="119C6EA4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import seaborn as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ns</w:t>
      </w:r>
      <w:proofErr w:type="spellEnd"/>
    </w:p>
    <w:p w14:paraId="394D3B1B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from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nltk.corpu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import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topwords</w:t>
      </w:r>
      <w:proofErr w:type="spellEnd"/>
    </w:p>
    <w:p w14:paraId="62E1571E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from string import punctuation</w:t>
      </w:r>
    </w:p>
    <w:p w14:paraId="79D811B5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import re</w:t>
      </w:r>
    </w:p>
    <w:p w14:paraId="712C3799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import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pyLDAvis.gensim</w:t>
      </w:r>
      <w:proofErr w:type="spellEnd"/>
    </w:p>
    <w:p w14:paraId="485DE9AF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import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matplotlib.pyplot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as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plt</w:t>
      </w:r>
      <w:proofErr w:type="spellEnd"/>
    </w:p>
    <w:p w14:paraId="55DAB737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get_ipython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).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run_line_magic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'matplotlib', 'inline')</w:t>
      </w:r>
    </w:p>
    <w:p w14:paraId="42B38E40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7D64FBD9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In[4]:</w:t>
      </w:r>
    </w:p>
    <w:p w14:paraId="261EA26E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004A0D56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# Convert extension with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libreoffic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: https://libreofficehelp.com/batch-convert-writer-documents-pdf-libreoffice/</w:t>
      </w:r>
    </w:p>
    <w:p w14:paraId="33EE58A3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First, we created an empty list to hold the path to all of docx files</w:t>
      </w:r>
    </w:p>
    <w:p w14:paraId="59CB2820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ocument_list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[]       </w:t>
      </w:r>
    </w:p>
    <w:p w14:paraId="61CF43B7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ocx_list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[]</w:t>
      </w:r>
    </w:p>
    <w:p w14:paraId="6765B97E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4489F3D6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# Now, we loop through every file in the folder (and all subfolders) using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os.walk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().  We can alternatively use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os.listdir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)</w:t>
      </w:r>
    </w:p>
    <w:p w14:paraId="7B5C2325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to get a list of files.  It would be recommended if all files are in the same folder</w:t>
      </w:r>
    </w:p>
    <w:p w14:paraId="18BD2A72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2C120F63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lastRenderedPageBreak/>
        <w:t xml:space="preserve"># Research source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ur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(Related Party e.g.): </w:t>
      </w:r>
    </w:p>
    <w:p w14:paraId="4BE516B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https://pesquisa.apps.tcu.gov.br/#/documento/acordao-completo/%2522partes%2520relacionadas%2522/%20/DTRELEVANCIA%20desc,%20NUMACORDAOINT%20desc/0/%20</w:t>
      </w:r>
    </w:p>
    <w:p w14:paraId="2EA63F55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            </w:t>
      </w:r>
    </w:p>
    <w:p w14:paraId="3AD85E38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for path, subdirs, files in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os.walk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r"/home/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rsa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/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PycharmProject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/selenium/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new_bas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"): </w:t>
      </w:r>
    </w:p>
    <w:p w14:paraId="19A368FB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    for name in files:</w:t>
      </w:r>
    </w:p>
    <w:p w14:paraId="2CFF2878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        # For each file we find, we need to ensure it is a .docx file before adding it to our list</w:t>
      </w:r>
    </w:p>
    <w:p w14:paraId="53C061C7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        if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os.path.splitext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os.path.join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path, name))[1] == ".docx":</w:t>
      </w:r>
    </w:p>
    <w:p w14:paraId="1673F57F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           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ocument_list.append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os.path.join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path, name))</w:t>
      </w:r>
    </w:p>
    <w:p w14:paraId="799DD9AE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37B4F288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# Now we create a loop over each file path in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ocument_list</w:t>
      </w:r>
      <w:proofErr w:type="spellEnd"/>
    </w:p>
    <w:p w14:paraId="33C90ADF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for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ocument_path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in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ocument_list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:</w:t>
      </w:r>
    </w:p>
    <w:p w14:paraId="42B2E115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    document =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ocx.Document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ocument_path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)  # Change the document format being loaded in each loop</w:t>
      </w:r>
    </w:p>
    <w:p w14:paraId="6371B4D3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ocx_list.append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document)</w:t>
      </w:r>
    </w:p>
    <w:p w14:paraId="1C32E676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67BFEE3E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In[ ]:</w:t>
      </w:r>
    </w:p>
    <w:p w14:paraId="4923B543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79EDA507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corpus=[]</w:t>
      </w:r>
    </w:p>
    <w:p w14:paraId="2CE0E7A5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a=[]</w:t>
      </w:r>
    </w:p>
    <w:p w14:paraId="4B236036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272EC518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for i in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qd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ocx_list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):</w:t>
      </w:r>
    </w:p>
    <w:p w14:paraId="484BFC84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    for j in range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len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i.paragraph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)):</w:t>
      </w:r>
    </w:p>
    <w:p w14:paraId="262322C8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        a =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i.paragraph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[j].text</w:t>
      </w:r>
    </w:p>
    <w:p w14:paraId="2CFA096E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       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rpus.append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a)</w:t>
      </w:r>
    </w:p>
    <w:p w14:paraId="0F489256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6E22AAC1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In[ ]:</w:t>
      </w:r>
    </w:p>
    <w:p w14:paraId="42FDB330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19D002B2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len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corpus)</w:t>
      </w:r>
    </w:p>
    <w:p w14:paraId="5C041A5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2474485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In[5]:</w:t>
      </w:r>
    </w:p>
    <w:p w14:paraId="1C08E4D0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1C3ECEEA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# SAVE CORPUS FILE </w:t>
      </w:r>
    </w:p>
    <w:p w14:paraId="3094A832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for possible future analysis and reproducibility</w:t>
      </w:r>
    </w:p>
    <w:p w14:paraId="5205610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3369163A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with open('corpus_multas.txt', 'w') as file:</w:t>
      </w:r>
    </w:p>
    <w:p w14:paraId="61867520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    for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listite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in corpus:</w:t>
      </w:r>
    </w:p>
    <w:p w14:paraId="7E484674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       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file.writ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('%s\n' %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listite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)</w:t>
      </w:r>
    </w:p>
    <w:p w14:paraId="35C3DDAE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361C3AB2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In[5]:</w:t>
      </w:r>
    </w:p>
    <w:p w14:paraId="74049A60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6FA33B4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LOAD CORPUS FILE</w:t>
      </w:r>
    </w:p>
    <w:p w14:paraId="6426DE80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open file and read the content in a list</w:t>
      </w:r>
    </w:p>
    <w:p w14:paraId="4232B322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2E0F0900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corpus=[]</w:t>
      </w:r>
    </w:p>
    <w:p w14:paraId="11D92330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5227A847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with open('corpus_pr_12outubro.txt', 'r') as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filehandl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:</w:t>
      </w:r>
    </w:p>
    <w:p w14:paraId="566F7C57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    for line in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filehandl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:</w:t>
      </w:r>
    </w:p>
    <w:p w14:paraId="0E01F990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        # remove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linebreak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which is the last character of the string</w:t>
      </w:r>
    </w:p>
    <w:p w14:paraId="7CCFC8A0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       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urrentPlac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line[:-1]</w:t>
      </w:r>
    </w:p>
    <w:p w14:paraId="4A508E9F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        # add item to the list</w:t>
      </w:r>
    </w:p>
    <w:p w14:paraId="0F7C4434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       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rpus.append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urrentPlac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)</w:t>
      </w:r>
    </w:p>
    <w:p w14:paraId="2D513B96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2067A1EA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In[6]:</w:t>
      </w:r>
    </w:p>
    <w:p w14:paraId="42BB5F3B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29413061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len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corpus)</w:t>
      </w:r>
    </w:p>
    <w:p w14:paraId="44E9B9D4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558AC385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In[7]:</w:t>
      </w:r>
    </w:p>
    <w:p w14:paraId="477BA66C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6DAC66A8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Replacing terms according to domain knowledge and pattern established</w:t>
      </w:r>
    </w:p>
    <w:p w14:paraId="09EB2AAE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1DD0FB34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</w:rPr>
      </w:pPr>
      <w:r>
        <w:rPr>
          <w:rStyle w:val="Nenhum"/>
          <w:rFonts w:ascii="Times New Roman" w:eastAsia="Times New Roman" w:hAnsi="Times New Roman" w:cs="Times New Roman"/>
        </w:rPr>
        <w:t>corpus = [i.lower().replace("partes relacionadas ", "partes_relacionadas ") for i in corpus]</w:t>
      </w:r>
    </w:p>
    <w:p w14:paraId="7541B0E3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</w:rPr>
      </w:pPr>
      <w:r>
        <w:rPr>
          <w:rStyle w:val="Nenhum"/>
          <w:rFonts w:ascii="Times New Roman" w:eastAsia="Times New Roman" w:hAnsi="Times New Roman" w:cs="Times New Roman"/>
        </w:rPr>
        <w:t>corpus = [i.lower().replace("parte relacionada ", "partes_relacionadas ") for i in corpus]</w:t>
      </w:r>
    </w:p>
    <w:p w14:paraId="742BDAB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corpus = [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i.lower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).replace(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font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:", 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fonte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") for i in corpus]</w:t>
      </w:r>
    </w:p>
    <w:p w14:paraId="5173829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corpus = [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i.lower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).replace(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ntratação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", 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ntrataçõe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") for i in corpus]</w:t>
      </w:r>
    </w:p>
    <w:p w14:paraId="5766A7E9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corpus = [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i.lower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).replace(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ntrato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", 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ntrataçõe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") for i in corpus]</w:t>
      </w:r>
    </w:p>
    <w:p w14:paraId="18447E8C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corpus = [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i.lower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).replace(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ntrato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", 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ntrataçõe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") for i in corpus]</w:t>
      </w:r>
    </w:p>
    <w:p w14:paraId="16B77FBA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corpus = [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i.lower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).replace(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ntratos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", 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ntrataçõe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") for i in corpus]</w:t>
      </w:r>
    </w:p>
    <w:p w14:paraId="18ABC542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corpus = [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i.lower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).replace(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princípio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", 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princípio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") for i in corpus]</w:t>
      </w:r>
    </w:p>
    <w:p w14:paraId="10BB41C8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corpus = [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i.lower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).replace(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empresa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", 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empresa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") for i in corpus]</w:t>
      </w:r>
    </w:p>
    <w:p w14:paraId="7AD75019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corpus = [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i.lower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).replace(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acionista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", 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acionista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") for i in corpus]</w:t>
      </w:r>
    </w:p>
    <w:p w14:paraId="3128C2FF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corpus = [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i.lower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).replace("valor ", 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valore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") for i in corpus]</w:t>
      </w:r>
    </w:p>
    <w:p w14:paraId="03CD8A7B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corpus = [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i.lower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).replace(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aeroporto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", 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aeroporto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") for i in corpus]</w:t>
      </w:r>
    </w:p>
    <w:p w14:paraId="7F463BF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corpus = [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i.lower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).replace("mercado.", "mercado") for i in corpus]</w:t>
      </w:r>
    </w:p>
    <w:p w14:paraId="447858AA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corpus = [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i.lower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).replace("mercado,", "mercado") for i in corpus]</w:t>
      </w:r>
    </w:p>
    <w:p w14:paraId="57EE400F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6A1C522B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In[7]:</w:t>
      </w:r>
    </w:p>
    <w:p w14:paraId="5B8929D7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3816FE5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# generating TXT with standard database of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topwords</w:t>
      </w:r>
      <w:proofErr w:type="spellEnd"/>
    </w:p>
    <w:p w14:paraId="652906C8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71F60E0E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tplst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list(punctuation) +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topwords.word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'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portugues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')</w:t>
      </w:r>
    </w:p>
    <w:p w14:paraId="07862268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excepts = ['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não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', '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e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']           </w:t>
      </w:r>
    </w:p>
    <w:p w14:paraId="3FE291E0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tplst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[i for i in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tplst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if i not in excepts]</w:t>
      </w:r>
    </w:p>
    <w:p w14:paraId="72030AA6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79BC7F0F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pd.DataFram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tplst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).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o_csv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'stopwords_nltk.txt', index=False, header=False)</w:t>
      </w:r>
    </w:p>
    <w:p w14:paraId="4F634CEC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2F8AD7EC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In[8]:</w:t>
      </w:r>
    </w:p>
    <w:p w14:paraId="7C8A3892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5DA92FF3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# Regex to remove word up to 3 chars (if needed) --&gt;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hortword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re.compil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r'\W*\b\w{1,3}\b')</w:t>
      </w:r>
    </w:p>
    <w:p w14:paraId="3EA1614F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hortword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re.compil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r'\W*\b\w{1,1}\b')</w:t>
      </w:r>
    </w:p>
    <w:p w14:paraId="501ED9FB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4A9D5A8F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remove some words (after inspection) and then tokenizing</w:t>
      </w:r>
    </w:p>
    <w:p w14:paraId="11A7FAC4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blacklist = ['_','–',' ','Augusto','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augusto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',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'Carlo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' "$",")","(",'/2015',"walton",'alencar','alves',".","(...)","[...]", '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obr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', 'sr.', 'art.', 'que', 'ser', 'ii', 'ii,', '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inciso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,', 'de$', 'nº',</w:t>
      </w:r>
    </w:p>
    <w:p w14:paraId="744BEA5F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            '(peça','§','(cpf','tc','maria','josé','costa','que,','quanto','(',')','75.','19.','-.','(peças-11),','silva', '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cu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', '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ainda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','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alé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', '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qualquer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','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part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','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parte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','item','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ai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','dias','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a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',</w:t>
      </w:r>
    </w:p>
    <w:p w14:paraId="1F6B2F0E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             '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ano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']</w:t>
      </w:r>
    </w:p>
    <w:p w14:paraId="6DF8FF54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04683227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toplist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topwords.word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'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portugues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') + list(punctuation) + blacklist</w:t>
      </w:r>
    </w:p>
    <w:p w14:paraId="2C58C6BB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toplist.remov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'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não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')</w:t>
      </w:r>
    </w:p>
    <w:p w14:paraId="64CCAF20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toplist.remov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'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e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')</w:t>
      </w:r>
    </w:p>
    <w:p w14:paraId="1B674B80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64C81E0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Creating list where each entry contains the tokens of a line of the corpus</w:t>
      </w:r>
    </w:p>
    <w:p w14:paraId="6C35CD89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671AE16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texts = [[i for i in str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hortword.sub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('', str(j))).lower().split() if i not in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toplist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] for j in corpus]</w:t>
      </w:r>
    </w:p>
    <w:p w14:paraId="0D46F8BA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76C0C126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In[9]:</w:t>
      </w:r>
    </w:p>
    <w:p w14:paraId="5BBEB6E1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3E7ABB1E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filt_part1 = ['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partes_relacionada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']</w:t>
      </w:r>
    </w:p>
    <w:p w14:paraId="05693E86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filt_part2 = ['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parte_relacionada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']</w:t>
      </w:r>
    </w:p>
    <w:p w14:paraId="31905F3E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0AA288B8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ext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[j for j in texts if all(i in j for i in filt_part1 or filt_part2)]</w:t>
      </w:r>
    </w:p>
    <w:p w14:paraId="1863C15B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ext_tota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texts</w:t>
      </w:r>
    </w:p>
    <w:p w14:paraId="45FD709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26D6057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print(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len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ext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:",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len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ext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))</w:t>
      </w:r>
    </w:p>
    <w:p w14:paraId="7B9D46B3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print(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len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ext_tota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:",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len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ext_tota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))</w:t>
      </w:r>
    </w:p>
    <w:p w14:paraId="5BAE4D5E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48DAF13B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In[10]:</w:t>
      </w:r>
    </w:p>
    <w:p w14:paraId="1265355C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4FBCC47E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#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Geting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only parts containing the required terms (about related parties)</w:t>
      </w:r>
    </w:p>
    <w:p w14:paraId="17CAE6D9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ict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rpora.Dictionary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ext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)</w:t>
      </w:r>
    </w:p>
    <w:p w14:paraId="5E06DAD6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rpus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[dict_term.doc2bow(i) for i in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ext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]</w:t>
      </w:r>
    </w:p>
    <w:p w14:paraId="480632F0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fidf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models.TfidfMode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rpus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) # step 1 -- initialize a model</w:t>
      </w:r>
    </w:p>
    <w:p w14:paraId="30DCE9F2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rpus_tfidf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fidf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[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rpus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]  # step 2 -- use the model to transform vectors</w:t>
      </w:r>
    </w:p>
    <w:p w14:paraId="2607AAB4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0F2C814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#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Geting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entire database</w:t>
      </w:r>
    </w:p>
    <w:p w14:paraId="39692C82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ict_tota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rpora.Dictionary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ext_tota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)</w:t>
      </w:r>
    </w:p>
    <w:p w14:paraId="12DD4049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rpus_tota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[dict_total.doc2bow(i) for i in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ext_tota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]</w:t>
      </w:r>
    </w:p>
    <w:p w14:paraId="4CF7E7D1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fidf_tota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models.TfidfMode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rpus_tota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) # step 1 -- initialize a model</w:t>
      </w:r>
    </w:p>
    <w:p w14:paraId="5D8518B6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rpus_tfidf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fidf_tota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[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rpus_tota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]  # step 2 -- use the model to transform vectors</w:t>
      </w:r>
    </w:p>
    <w:p w14:paraId="5611EB83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0884E1E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In[11]:</w:t>
      </w:r>
    </w:p>
    <w:p w14:paraId="6CDBF2B3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4CFAA04F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Defining the number of topics to find in the topic modeling</w:t>
      </w:r>
    </w:p>
    <w:p w14:paraId="45E4C41A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7443E545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otal_topic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5</w:t>
      </w:r>
    </w:p>
    <w:p w14:paraId="6BBF815F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2CD31CB6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In[12]:</w:t>
      </w:r>
    </w:p>
    <w:p w14:paraId="3A014E0E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5F1C440E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#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Geting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only parts containing the required terms (about related parties)</w:t>
      </w:r>
    </w:p>
    <w:p w14:paraId="5A6BA62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lda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models.LdaMode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rpus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, id2word=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ict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num_topic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=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otal_topic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)</w:t>
      </w:r>
    </w:p>
    <w:p w14:paraId="6ED2E50F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rpus_lda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lda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[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rpus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] # create a double wrapper over the original corpus: bow-&gt;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fidf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-&gt;fold-in-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lsi</w:t>
      </w:r>
      <w:proofErr w:type="spellEnd"/>
    </w:p>
    <w:p w14:paraId="2BAA730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450C8447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#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Geting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entire database</w:t>
      </w:r>
    </w:p>
    <w:p w14:paraId="0C3B675F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lda_tota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models.LdaMode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rpus_tota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, id2word=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ict_tota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num_topic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=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otal_topic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)</w:t>
      </w:r>
    </w:p>
    <w:p w14:paraId="5DF9573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rpus_lda_tota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lda_tota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[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rpus_tota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] # create a double wrapper over the original corpus: bow-&gt;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fidf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-&gt;fold-in-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lsi</w:t>
      </w:r>
      <w:proofErr w:type="spellEnd"/>
    </w:p>
    <w:p w14:paraId="4194B40C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00CC17F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In[13]:</w:t>
      </w:r>
    </w:p>
    <w:p w14:paraId="30C10068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773951CC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Showing the first n important words in the topics found:</w:t>
      </w:r>
    </w:p>
    <w:p w14:paraId="6D03F768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4C372F6A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lda_term.show_topic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otal_topic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)</w:t>
      </w:r>
    </w:p>
    <w:p w14:paraId="7C22DF3A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lda_total.show_topic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otal_topic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)</w:t>
      </w:r>
    </w:p>
    <w:p w14:paraId="60DABF96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42F4BFB9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In[14]:</w:t>
      </w:r>
    </w:p>
    <w:p w14:paraId="426BFB11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438B935E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ata_lda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{i: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OrderedDict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lda_term.show_topic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i,10)) for i in range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otal_topic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)}</w:t>
      </w:r>
    </w:p>
    <w:p w14:paraId="5CA14EF8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ata_lda_total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{i: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OrderedDict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lda_total.show_topic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i,10)) for i in range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total_topic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)}</w:t>
      </w:r>
    </w:p>
    <w:p w14:paraId="335F676C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6E0F6037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In[15]:</w:t>
      </w:r>
    </w:p>
    <w:p w14:paraId="5EEB10D8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7AF219D6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f_lda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pd.DataFram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ata_lda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).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fillna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0)</w:t>
      </w:r>
    </w:p>
    <w:p w14:paraId="34D6321C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f_lda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=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f_lda_term.T</w:t>
      </w:r>
      <w:proofErr w:type="spellEnd"/>
    </w:p>
    <w:p w14:paraId="184D3052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print(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f_lda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shape:",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f_lda_term.shap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)</w:t>
      </w:r>
    </w:p>
    <w:p w14:paraId="64436C97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09A9BC8B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</w:rPr>
      </w:pPr>
      <w:r>
        <w:rPr>
          <w:rStyle w:val="Nenhum"/>
          <w:rFonts w:ascii="Times New Roman" w:eastAsia="Times New Roman" w:hAnsi="Times New Roman" w:cs="Times New Roman"/>
        </w:rPr>
        <w:t>df_lda_total = pd.DataFrame(data_lda_total).fillna(0)</w:t>
      </w:r>
    </w:p>
    <w:p w14:paraId="4FB2D23F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</w:rPr>
      </w:pPr>
      <w:r>
        <w:rPr>
          <w:rStyle w:val="Nenhum"/>
          <w:rFonts w:ascii="Times New Roman" w:eastAsia="Times New Roman" w:hAnsi="Times New Roman" w:cs="Times New Roman"/>
        </w:rPr>
        <w:t>df_lda_total = df_lda_total.T</w:t>
      </w:r>
    </w:p>
    <w:p w14:paraId="1A38AC1B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</w:rPr>
      </w:pPr>
      <w:r>
        <w:rPr>
          <w:rStyle w:val="Nenhum"/>
          <w:rFonts w:ascii="Times New Roman" w:eastAsia="Times New Roman" w:hAnsi="Times New Roman" w:cs="Times New Roman"/>
        </w:rPr>
        <w:t>print("df_lda_total shape:", df_lda_total.shape)</w:t>
      </w:r>
    </w:p>
    <w:p w14:paraId="0B2F4CE5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</w:rPr>
      </w:pPr>
    </w:p>
    <w:p w14:paraId="30A5B2C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In[13]:</w:t>
      </w:r>
    </w:p>
    <w:p w14:paraId="5FC9327F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44A30BA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#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Geting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only parts containing the required terms (about related parties)</w:t>
      </w:r>
    </w:p>
    <w:p w14:paraId="3E03C803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g=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ns.clustermap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f_lda_term.corr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(),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tandard_scal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=1, center=0,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map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=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RdBu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", metric='cosine', linewidths=.05,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figsiz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=(15, 15))</w:t>
      </w:r>
    </w:p>
    <w:p w14:paraId="321CDE9A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plt.setp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g.ax_heatmap.yaxis.get_majorticklabel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), rotation=0)</w:t>
      </w:r>
    </w:p>
    <w:p w14:paraId="189486AD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plt.savefig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'fig_only_parts.jpg')</w:t>
      </w:r>
    </w:p>
    <w:p w14:paraId="14FF4E54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plt.show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)</w:t>
      </w:r>
    </w:p>
    <w:p w14:paraId="216C97D4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5E09530A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#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Geting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total database</w:t>
      </w:r>
    </w:p>
    <w:p w14:paraId="26C39B39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g=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ns.clustermap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f_lda_total.corr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(),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standard_scal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=1, center=0,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map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="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RdBu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", metric='cosine', linewidths=.05,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figsiz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=(15, 15))</w:t>
      </w:r>
    </w:p>
    <w:p w14:paraId="3926A576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plt.setp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g.ax_heatmap.yaxis.get_majorticklabel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), rotation=0)</w:t>
      </w:r>
    </w:p>
    <w:p w14:paraId="1AA66BD9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plt.savefig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'fig_total.jpg')</w:t>
      </w:r>
    </w:p>
    <w:p w14:paraId="7D841E59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plt.show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)</w:t>
      </w:r>
    </w:p>
    <w:p w14:paraId="508D3737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</w:p>
    <w:p w14:paraId="548C0E9F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># In[16]:</w:t>
      </w:r>
    </w:p>
    <w:p w14:paraId="1C19DB35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# Generating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interdistanc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 map of topics with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pyLDAvis</w:t>
      </w:r>
      <w:proofErr w:type="spellEnd"/>
    </w:p>
    <w:p w14:paraId="26FB33E2" w14:textId="77777777" w:rsidR="00114848" w:rsidRDefault="00114848" w:rsidP="00114848">
      <w:pPr>
        <w:pStyle w:val="PargrafodaLista"/>
        <w:spacing w:line="276" w:lineRule="auto"/>
        <w:rPr>
          <w:rStyle w:val="Nenhum"/>
          <w:rFonts w:ascii="Times New Roman" w:eastAsia="Times New Roman" w:hAnsi="Times New Roman" w:cs="Times New Roman"/>
          <w:lang w:val="en-US"/>
        </w:rPr>
      </w:pPr>
      <w:r>
        <w:rPr>
          <w:rStyle w:val="Nenhum"/>
          <w:rFonts w:ascii="Times New Roman" w:eastAsia="Times New Roman" w:hAnsi="Times New Roman" w:cs="Times New Roman"/>
          <w:lang w:val="en-US"/>
        </w:rPr>
        <w:t xml:space="preserve">panel =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pyLDAvis.gensim.prepare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(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lda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corpus_lda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dict_term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mds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='</w:t>
      </w:r>
      <w:proofErr w:type="spellStart"/>
      <w:r>
        <w:rPr>
          <w:rStyle w:val="Nenhum"/>
          <w:rFonts w:ascii="Times New Roman" w:eastAsia="Times New Roman" w:hAnsi="Times New Roman" w:cs="Times New Roman"/>
          <w:lang w:val="en-US"/>
        </w:rPr>
        <w:t>PCoA</w:t>
      </w:r>
      <w:proofErr w:type="spellEnd"/>
      <w:r>
        <w:rPr>
          <w:rStyle w:val="Nenhum"/>
          <w:rFonts w:ascii="Times New Roman" w:eastAsia="Times New Roman" w:hAnsi="Times New Roman" w:cs="Times New Roman"/>
          <w:lang w:val="en-US"/>
        </w:rPr>
        <w:t>')</w:t>
      </w:r>
    </w:p>
    <w:p w14:paraId="0E021E5A" w14:textId="77777777" w:rsidR="00114848" w:rsidRDefault="00114848" w:rsidP="00114848">
      <w:pPr>
        <w:pStyle w:val="PargrafodaLista"/>
        <w:spacing w:line="276" w:lineRule="auto"/>
        <w:ind w:left="0"/>
      </w:pPr>
      <w:r>
        <w:rPr>
          <w:rStyle w:val="Nenhum"/>
          <w:rFonts w:ascii="Times New Roman" w:eastAsia="Times New Roman" w:hAnsi="Times New Roman" w:cs="Times New Roman"/>
        </w:rPr>
        <w:t>panel</w:t>
      </w:r>
    </w:p>
    <w:p w14:paraId="02530D7C" w14:textId="77777777" w:rsidR="00290E2D" w:rsidRDefault="00290E2D">
      <w:bookmarkStart w:id="0" w:name="_GoBack"/>
      <w:bookmarkEnd w:id="0"/>
    </w:p>
    <w:sectPr w:rsidR="00290E2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NrAwtDQ0sTCyNDdS0lEKTi0uzszPAykwrAUAYSJLaiwAAAA="/>
  </w:docVars>
  <w:rsids>
    <w:rsidRoot w:val="00114848"/>
    <w:rsid w:val="00114848"/>
    <w:rsid w:val="00290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087676"/>
  <w15:chartTrackingRefBased/>
  <w15:docId w15:val="{EA88A131-70A0-4518-ACCD-52AD7145D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qFormat/>
    <w:rsid w:val="00114848"/>
    <w:pPr>
      <w:spacing w:before="120" w:after="120" w:line="256" w:lineRule="auto"/>
      <w:ind w:left="720"/>
      <w:jc w:val="both"/>
    </w:pPr>
    <w:rPr>
      <w:rFonts w:ascii="Calibri" w:eastAsia="Arial Unicode MS" w:hAnsi="Calibri" w:cs="Arial Unicode MS"/>
      <w:color w:val="000000"/>
      <w:u w:color="000000"/>
      <w:lang w:val="pt-PT" w:eastAsia="pt-BR"/>
    </w:rPr>
  </w:style>
  <w:style w:type="character" w:customStyle="1" w:styleId="Nenhum">
    <w:name w:val="Nenhum"/>
    <w:rsid w:val="001148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07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186</Words>
  <Characters>6410</Characters>
  <Application>Microsoft Office Word</Application>
  <DocSecurity>0</DocSecurity>
  <Lines>53</Lines>
  <Paragraphs>15</Paragraphs>
  <ScaleCrop>false</ScaleCrop>
  <Company/>
  <LinksUpToDate>false</LinksUpToDate>
  <CharactersWithSpaces>7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vo Cesário</dc:creator>
  <cp:keywords/>
  <dc:description/>
  <cp:lastModifiedBy>Gustavo Cesário</cp:lastModifiedBy>
  <cp:revision>1</cp:revision>
  <dcterms:created xsi:type="dcterms:W3CDTF">2020-02-17T16:33:00Z</dcterms:created>
  <dcterms:modified xsi:type="dcterms:W3CDTF">2020-02-17T16:34:00Z</dcterms:modified>
</cp:coreProperties>
</file>